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3CECD" w14:textId="7B0B85F0" w:rsidR="00595DEA" w:rsidRDefault="00A4732C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bookmarkStart w:id="0" w:name="_aczyuw2yex2w" w:colFirst="0" w:colLast="0"/>
      <w:bookmarkEnd w:id="0"/>
      <w:r>
        <w:rPr>
          <w:rFonts w:ascii="Times New Roman" w:eastAsia="Times New Roman" w:hAnsi="Times New Roman" w:cs="Times New Roman"/>
          <w:b w:val="0"/>
          <w:color w:val="039BE5"/>
          <w:sz w:val="72"/>
          <w:szCs w:val="72"/>
        </w:rPr>
        <w:t>Compiler Design</w:t>
      </w:r>
      <w:r>
        <w:rPr>
          <w:rFonts w:ascii="Times New Roman" w:eastAsia="Times New Roman" w:hAnsi="Times New Roman" w:cs="Times New Roman"/>
        </w:rPr>
        <w:br/>
        <w:t xml:space="preserve">Lab Exercise </w:t>
      </w:r>
      <w:r w:rsidR="00161CCC">
        <w:rPr>
          <w:rFonts w:ascii="Times New Roman" w:eastAsia="Times New Roman" w:hAnsi="Times New Roman" w:cs="Times New Roman"/>
        </w:rPr>
        <w:t>1</w:t>
      </w:r>
      <w:r w:rsidR="009225E1">
        <w:rPr>
          <w:rFonts w:ascii="Times New Roman" w:eastAsia="Times New Roman" w:hAnsi="Times New Roman" w:cs="Times New Roman"/>
        </w:rPr>
        <w:t>3</w:t>
      </w:r>
    </w:p>
    <w:p w14:paraId="69815CD8" w14:textId="77777777" w:rsidR="00595DEA" w:rsidRDefault="00A4732C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20"/>
          <w:szCs w:val="20"/>
        </w:rPr>
      </w:pPr>
      <w:bookmarkStart w:id="1" w:name="_ekrslz9avsgy" w:colFirst="0" w:colLast="0"/>
      <w:bookmarkEnd w:id="1"/>
      <w:r>
        <w:rPr>
          <w:rFonts w:ascii="Times New Roman" w:eastAsia="Times New Roman" w:hAnsi="Times New Roman" w:cs="Times New Roman"/>
          <w:noProof/>
          <w:color w:val="666666"/>
          <w:sz w:val="20"/>
          <w:szCs w:val="20"/>
        </w:rPr>
        <w:drawing>
          <wp:inline distT="114300" distB="114300" distL="114300" distR="114300" wp14:anchorId="46F7C5AD" wp14:editId="2A67622E">
            <wp:extent cx="447675" cy="57150"/>
            <wp:effectExtent l="0" t="0" r="0" b="0"/>
            <wp:docPr id="6" name="image2.png" descr="short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short line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57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2D3CA86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320D3A6B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4086D624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FD1F08F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4064A63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060606E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C6012BD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5CBB87AB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21509D61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2CB25CDE" w14:textId="0E758597" w:rsidR="00595DEA" w:rsidRDefault="005F540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32"/>
          <w:szCs w:val="32"/>
        </w:rPr>
      </w:pPr>
      <w:r w:rsidRPr="005F5402">
        <w:rPr>
          <w:rFonts w:ascii="Times New Roman" w:eastAsia="Times New Roman" w:hAnsi="Times New Roman" w:cs="Times New Roman"/>
          <w:sz w:val="32"/>
          <w:szCs w:val="32"/>
        </w:rPr>
        <w:t>Ashwin Prakash</w:t>
      </w:r>
      <w:r w:rsidR="00A4732C">
        <w:rPr>
          <w:rFonts w:ascii="Times New Roman" w:eastAsia="Times New Roman" w:hAnsi="Times New Roman" w:cs="Times New Roman"/>
          <w:sz w:val="32"/>
          <w:szCs w:val="32"/>
        </w:rPr>
        <w:br/>
      </w:r>
      <w:r w:rsidR="00A4732C">
        <w:rPr>
          <w:rFonts w:ascii="Times New Roman" w:eastAsia="Times New Roman" w:hAnsi="Times New Roman" w:cs="Times New Roman"/>
          <w:color w:val="666666"/>
          <w:sz w:val="32"/>
          <w:szCs w:val="32"/>
        </w:rPr>
        <w:t>RA19110260100</w:t>
      </w:r>
      <w:r>
        <w:rPr>
          <w:rFonts w:ascii="Times New Roman" w:eastAsia="Times New Roman" w:hAnsi="Times New Roman" w:cs="Times New Roman"/>
          <w:color w:val="666666"/>
          <w:sz w:val="32"/>
          <w:szCs w:val="32"/>
        </w:rPr>
        <w:t>48</w:t>
      </w:r>
    </w:p>
    <w:p w14:paraId="51A18731" w14:textId="77777777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32"/>
          <w:szCs w:val="32"/>
        </w:rPr>
      </w:pPr>
      <w:r>
        <w:br w:type="page"/>
      </w:r>
    </w:p>
    <w:p w14:paraId="3CCC34C6" w14:textId="1C87FB59" w:rsidR="00595DEA" w:rsidRPr="00275C4E" w:rsidRDefault="00A4732C" w:rsidP="00275C4E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 w:rsidRPr="00275C4E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Aim:</w:t>
      </w:r>
      <w:r w:rsidR="00730855" w:rsidRPr="00275C4E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5675E7">
        <w:rPr>
          <w:rFonts w:ascii="Times New Roman" w:eastAsia="Times New Roman" w:hAnsi="Times New Roman" w:cs="Times New Roman"/>
          <w:b/>
          <w:sz w:val="24"/>
          <w:szCs w:val="24"/>
        </w:rPr>
        <w:t xml:space="preserve">To </w:t>
      </w:r>
      <w:r w:rsidR="00FA066A">
        <w:rPr>
          <w:rFonts w:ascii="Times New Roman" w:eastAsia="Times New Roman" w:hAnsi="Times New Roman" w:cs="Times New Roman"/>
          <w:b/>
          <w:sz w:val="24"/>
          <w:szCs w:val="24"/>
        </w:rPr>
        <w:t xml:space="preserve">implement </w:t>
      </w:r>
      <w:r w:rsidR="009225E1">
        <w:rPr>
          <w:rFonts w:ascii="Times New Roman" w:eastAsia="Times New Roman" w:hAnsi="Times New Roman" w:cs="Times New Roman"/>
          <w:b/>
          <w:sz w:val="24"/>
          <w:szCs w:val="24"/>
        </w:rPr>
        <w:t>Control Flow Analysis</w:t>
      </w:r>
    </w:p>
    <w:p w14:paraId="282A7E83" w14:textId="1AB9E4C8" w:rsidR="00BF0B5B" w:rsidRDefault="00A4732C" w:rsidP="00BF0B5B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lgorithm:</w:t>
      </w:r>
    </w:p>
    <w:p w14:paraId="6A6E2C1C" w14:textId="77777777" w:rsidR="00E05B2B" w:rsidRDefault="00E05B2B" w:rsidP="00E05B2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before="0" w:line="240" w:lineRule="auto"/>
        <w:rPr>
          <w:rFonts w:ascii="TimesNewRomanPSMT" w:hAnsi="TimesNewRomanPSMT" w:cs="TimesNewRomanPSMT"/>
          <w:sz w:val="24"/>
          <w:szCs w:val="24"/>
          <w:lang w:val="en-IN"/>
        </w:rPr>
      </w:pPr>
      <w:r w:rsidRPr="00E05B2B">
        <w:rPr>
          <w:rFonts w:ascii="TimesNewRomanPSMT" w:hAnsi="TimesNewRomanPSMT" w:cs="TimesNewRomanPSMT"/>
          <w:sz w:val="24"/>
          <w:szCs w:val="24"/>
          <w:lang w:val="en-IN"/>
        </w:rPr>
        <w:t xml:space="preserve">The leaves of a graph are </w:t>
      </w:r>
      <w:proofErr w:type="spellStart"/>
      <w:r w:rsidRPr="00E05B2B">
        <w:rPr>
          <w:rFonts w:ascii="TimesNewRomanPSMT" w:hAnsi="TimesNewRomanPSMT" w:cs="TimesNewRomanPSMT"/>
          <w:sz w:val="24"/>
          <w:szCs w:val="24"/>
          <w:lang w:val="en-IN"/>
        </w:rPr>
        <w:t>labeled</w:t>
      </w:r>
      <w:proofErr w:type="spellEnd"/>
      <w:r w:rsidRPr="00E05B2B">
        <w:rPr>
          <w:rFonts w:ascii="TimesNewRomanPSMT" w:hAnsi="TimesNewRomanPSMT" w:cs="TimesNewRomanPSMT"/>
          <w:sz w:val="24"/>
          <w:szCs w:val="24"/>
          <w:lang w:val="en-IN"/>
        </w:rPr>
        <w:t xml:space="preserve"> by a unique identifier and that identifier can be variable</w:t>
      </w:r>
      <w:r>
        <w:rPr>
          <w:rFonts w:ascii="TimesNewRomanPSMT" w:hAnsi="TimesNewRomanPSMT" w:cs="TimesNewRomanPSMT"/>
          <w:sz w:val="24"/>
          <w:szCs w:val="24"/>
          <w:lang w:val="en-IN"/>
        </w:rPr>
        <w:t xml:space="preserve"> </w:t>
      </w:r>
      <w:r w:rsidRPr="00E05B2B">
        <w:rPr>
          <w:rFonts w:ascii="TimesNewRomanPSMT" w:hAnsi="TimesNewRomanPSMT" w:cs="TimesNewRomanPSMT"/>
          <w:sz w:val="24"/>
          <w:szCs w:val="24"/>
          <w:lang w:val="en-IN"/>
        </w:rPr>
        <w:t>names or constants.</w:t>
      </w:r>
    </w:p>
    <w:p w14:paraId="40A21F9F" w14:textId="77777777" w:rsidR="00E05B2B" w:rsidRDefault="00E05B2B" w:rsidP="00E05B2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before="0" w:line="240" w:lineRule="auto"/>
        <w:rPr>
          <w:rFonts w:ascii="TimesNewRomanPSMT" w:hAnsi="TimesNewRomanPSMT" w:cs="TimesNewRomanPSMT"/>
          <w:sz w:val="24"/>
          <w:szCs w:val="24"/>
          <w:lang w:val="en-IN"/>
        </w:rPr>
      </w:pPr>
      <w:r w:rsidRPr="00E05B2B">
        <w:rPr>
          <w:rFonts w:ascii="TimesNewRomanPSMT" w:hAnsi="TimesNewRomanPSMT" w:cs="TimesNewRomanPSMT"/>
          <w:sz w:val="24"/>
          <w:szCs w:val="24"/>
          <w:lang w:val="en-IN"/>
        </w:rPr>
        <w:t xml:space="preserve">Interior nodes of the graph are </w:t>
      </w:r>
      <w:proofErr w:type="spellStart"/>
      <w:r w:rsidRPr="00E05B2B">
        <w:rPr>
          <w:rFonts w:ascii="TimesNewRomanPSMT" w:hAnsi="TimesNewRomanPSMT" w:cs="TimesNewRomanPSMT"/>
          <w:sz w:val="24"/>
          <w:szCs w:val="24"/>
          <w:lang w:val="en-IN"/>
        </w:rPr>
        <w:t>labeled</w:t>
      </w:r>
      <w:proofErr w:type="spellEnd"/>
      <w:r w:rsidRPr="00E05B2B">
        <w:rPr>
          <w:rFonts w:ascii="TimesNewRomanPSMT" w:hAnsi="TimesNewRomanPSMT" w:cs="TimesNewRomanPSMT"/>
          <w:sz w:val="24"/>
          <w:szCs w:val="24"/>
          <w:lang w:val="en-IN"/>
        </w:rPr>
        <w:t xml:space="preserve"> by an operator symbol.</w:t>
      </w:r>
    </w:p>
    <w:p w14:paraId="68595A11" w14:textId="77777777" w:rsidR="00E05B2B" w:rsidRDefault="00E05B2B" w:rsidP="00E05B2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before="0" w:line="240" w:lineRule="auto"/>
        <w:rPr>
          <w:rFonts w:ascii="TimesNewRomanPSMT" w:hAnsi="TimesNewRomanPSMT" w:cs="TimesNewRomanPSMT"/>
          <w:sz w:val="24"/>
          <w:szCs w:val="24"/>
          <w:lang w:val="en-IN"/>
        </w:rPr>
      </w:pPr>
      <w:r w:rsidRPr="00E05B2B">
        <w:rPr>
          <w:rFonts w:ascii="TimesNewRomanPSMT" w:hAnsi="TimesNewRomanPSMT" w:cs="TimesNewRomanPSMT"/>
          <w:sz w:val="24"/>
          <w:szCs w:val="24"/>
          <w:lang w:val="en-IN"/>
        </w:rPr>
        <w:t>Nodes are also given a sequence of identifiers for labels to store the computed value.</w:t>
      </w:r>
    </w:p>
    <w:p w14:paraId="2D9004CC" w14:textId="77777777" w:rsidR="00E05B2B" w:rsidRDefault="00E05B2B" w:rsidP="00E05B2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before="0" w:line="240" w:lineRule="auto"/>
        <w:rPr>
          <w:rFonts w:ascii="TimesNewRomanPSMT" w:hAnsi="TimesNewRomanPSMT" w:cs="TimesNewRomanPSMT"/>
          <w:sz w:val="24"/>
          <w:szCs w:val="24"/>
          <w:lang w:val="en-IN"/>
        </w:rPr>
      </w:pPr>
      <w:r w:rsidRPr="00E05B2B">
        <w:rPr>
          <w:rFonts w:ascii="TimesNewRomanPSMT" w:hAnsi="TimesNewRomanPSMT" w:cs="TimesNewRomanPSMT"/>
          <w:sz w:val="24"/>
          <w:szCs w:val="24"/>
          <w:lang w:val="en-IN"/>
        </w:rPr>
        <w:t>If y operand is undefined then create node(y).</w:t>
      </w:r>
    </w:p>
    <w:p w14:paraId="2C465507" w14:textId="77777777" w:rsidR="00E05B2B" w:rsidRDefault="00E05B2B" w:rsidP="00E05B2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before="0" w:line="240" w:lineRule="auto"/>
        <w:rPr>
          <w:rFonts w:ascii="TimesNewRomanPSMT" w:hAnsi="TimesNewRomanPSMT" w:cs="TimesNewRomanPSMT"/>
          <w:sz w:val="24"/>
          <w:szCs w:val="24"/>
          <w:lang w:val="en-IN"/>
        </w:rPr>
      </w:pPr>
      <w:r w:rsidRPr="00E05B2B">
        <w:rPr>
          <w:rFonts w:ascii="TimesNewRomanPSMT" w:hAnsi="TimesNewRomanPSMT" w:cs="TimesNewRomanPSMT"/>
          <w:sz w:val="24"/>
          <w:szCs w:val="24"/>
          <w:lang w:val="en-IN"/>
        </w:rPr>
        <w:t>If z operand is undefined then for case(</w:t>
      </w:r>
      <w:proofErr w:type="spellStart"/>
      <w:r w:rsidRPr="00E05B2B">
        <w:rPr>
          <w:rFonts w:ascii="TimesNewRomanPSMT" w:hAnsi="TimesNewRomanPSMT" w:cs="TimesNewRomanPSMT"/>
          <w:sz w:val="24"/>
          <w:szCs w:val="24"/>
          <w:lang w:val="en-IN"/>
        </w:rPr>
        <w:t>i</w:t>
      </w:r>
      <w:proofErr w:type="spellEnd"/>
      <w:r w:rsidRPr="00E05B2B">
        <w:rPr>
          <w:rFonts w:ascii="TimesNewRomanPSMT" w:hAnsi="TimesNewRomanPSMT" w:cs="TimesNewRomanPSMT"/>
          <w:sz w:val="24"/>
          <w:szCs w:val="24"/>
          <w:lang w:val="en-IN"/>
        </w:rPr>
        <w:t>) create node(z).</w:t>
      </w:r>
    </w:p>
    <w:p w14:paraId="5FC29FC1" w14:textId="77777777" w:rsidR="00E05B2B" w:rsidRDefault="00E05B2B" w:rsidP="00E05B2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before="0" w:line="240" w:lineRule="auto"/>
        <w:rPr>
          <w:rFonts w:ascii="TimesNewRomanPSMT" w:hAnsi="TimesNewRomanPSMT" w:cs="TimesNewRomanPSMT"/>
          <w:sz w:val="24"/>
          <w:szCs w:val="24"/>
          <w:lang w:val="en-IN"/>
        </w:rPr>
      </w:pPr>
      <w:r w:rsidRPr="00E05B2B">
        <w:rPr>
          <w:rFonts w:ascii="TimesNewRomanPSMT" w:hAnsi="TimesNewRomanPSMT" w:cs="TimesNewRomanPSMT"/>
          <w:sz w:val="24"/>
          <w:szCs w:val="24"/>
          <w:lang w:val="en-IN"/>
        </w:rPr>
        <w:t>For case(</w:t>
      </w:r>
      <w:proofErr w:type="spellStart"/>
      <w:r w:rsidRPr="00E05B2B">
        <w:rPr>
          <w:rFonts w:ascii="TimesNewRomanPSMT" w:hAnsi="TimesNewRomanPSMT" w:cs="TimesNewRomanPSMT"/>
          <w:sz w:val="24"/>
          <w:szCs w:val="24"/>
          <w:lang w:val="en-IN"/>
        </w:rPr>
        <w:t>i</w:t>
      </w:r>
      <w:proofErr w:type="spellEnd"/>
      <w:r w:rsidRPr="00E05B2B">
        <w:rPr>
          <w:rFonts w:ascii="TimesNewRomanPSMT" w:hAnsi="TimesNewRomanPSMT" w:cs="TimesNewRomanPSMT"/>
          <w:sz w:val="24"/>
          <w:szCs w:val="24"/>
          <w:lang w:val="en-IN"/>
        </w:rPr>
        <w:t xml:space="preserve">), create </w:t>
      </w:r>
      <w:proofErr w:type="gramStart"/>
      <w:r w:rsidRPr="00E05B2B">
        <w:rPr>
          <w:rFonts w:ascii="TimesNewRomanPSMT" w:hAnsi="TimesNewRomanPSMT" w:cs="TimesNewRomanPSMT"/>
          <w:sz w:val="24"/>
          <w:szCs w:val="24"/>
          <w:lang w:val="en-IN"/>
        </w:rPr>
        <w:t>node(</w:t>
      </w:r>
      <w:proofErr w:type="gramEnd"/>
      <w:r w:rsidRPr="00E05B2B">
        <w:rPr>
          <w:rFonts w:ascii="TimesNewRomanPSMT" w:hAnsi="TimesNewRomanPSMT" w:cs="TimesNewRomanPSMT"/>
          <w:sz w:val="24"/>
          <w:szCs w:val="24"/>
          <w:lang w:val="en-IN"/>
        </w:rPr>
        <w:t>OP) whose right child is node(z) and left child is node(y).</w:t>
      </w:r>
    </w:p>
    <w:p w14:paraId="71BCE22F" w14:textId="77777777" w:rsidR="00E05B2B" w:rsidRDefault="00E05B2B" w:rsidP="00E05B2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before="0" w:line="240" w:lineRule="auto"/>
        <w:rPr>
          <w:rFonts w:ascii="TimesNewRomanPSMT" w:hAnsi="TimesNewRomanPSMT" w:cs="TimesNewRomanPSMT"/>
          <w:sz w:val="24"/>
          <w:szCs w:val="24"/>
          <w:lang w:val="en-IN"/>
        </w:rPr>
      </w:pPr>
      <w:r w:rsidRPr="00E05B2B">
        <w:rPr>
          <w:rFonts w:ascii="TimesNewRomanPSMT" w:hAnsi="TimesNewRomanPSMT" w:cs="TimesNewRomanPSMT"/>
          <w:sz w:val="24"/>
          <w:szCs w:val="24"/>
          <w:lang w:val="en-IN"/>
        </w:rPr>
        <w:t xml:space="preserve">For case(ii), check whether there is </w:t>
      </w:r>
      <w:proofErr w:type="gramStart"/>
      <w:r w:rsidRPr="00E05B2B">
        <w:rPr>
          <w:rFonts w:ascii="TimesNewRomanPSMT" w:hAnsi="TimesNewRomanPSMT" w:cs="TimesNewRomanPSMT"/>
          <w:sz w:val="24"/>
          <w:szCs w:val="24"/>
          <w:lang w:val="en-IN"/>
        </w:rPr>
        <w:t>node(</w:t>
      </w:r>
      <w:proofErr w:type="gramEnd"/>
      <w:r w:rsidRPr="00E05B2B">
        <w:rPr>
          <w:rFonts w:ascii="TimesNewRomanPSMT" w:hAnsi="TimesNewRomanPSMT" w:cs="TimesNewRomanPSMT"/>
          <w:sz w:val="24"/>
          <w:szCs w:val="24"/>
          <w:lang w:val="en-IN"/>
        </w:rPr>
        <w:t>OP) with one child node(y).</w:t>
      </w:r>
    </w:p>
    <w:p w14:paraId="2F2E4F14" w14:textId="77777777" w:rsidR="00E05B2B" w:rsidRDefault="00E05B2B" w:rsidP="00E05B2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before="0" w:line="240" w:lineRule="auto"/>
        <w:rPr>
          <w:rFonts w:ascii="TimesNewRomanPSMT" w:hAnsi="TimesNewRomanPSMT" w:cs="TimesNewRomanPSMT"/>
          <w:sz w:val="24"/>
          <w:szCs w:val="24"/>
          <w:lang w:val="en-IN"/>
        </w:rPr>
      </w:pPr>
      <w:r w:rsidRPr="00E05B2B">
        <w:rPr>
          <w:rFonts w:ascii="TimesNewRomanPSMT" w:hAnsi="TimesNewRomanPSMT" w:cs="TimesNewRomanPSMT"/>
          <w:sz w:val="24"/>
          <w:szCs w:val="24"/>
          <w:lang w:val="en-IN"/>
        </w:rPr>
        <w:t>For case(iii), node n will be node(y).</w:t>
      </w:r>
    </w:p>
    <w:p w14:paraId="688A9FD3" w14:textId="3CE819B0" w:rsidR="00A87A43" w:rsidRPr="00E05B2B" w:rsidRDefault="00E05B2B" w:rsidP="00E05B2B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before="0" w:line="240" w:lineRule="auto"/>
        <w:rPr>
          <w:rFonts w:ascii="TimesNewRomanPSMT" w:hAnsi="TimesNewRomanPSMT" w:cs="TimesNewRomanPSMT"/>
          <w:sz w:val="24"/>
          <w:szCs w:val="24"/>
          <w:lang w:val="en-IN"/>
        </w:rPr>
      </w:pPr>
      <w:r w:rsidRPr="00E05B2B">
        <w:rPr>
          <w:rFonts w:ascii="TimesNewRomanPSMT" w:hAnsi="TimesNewRomanPSMT" w:cs="TimesNewRomanPSMT"/>
          <w:sz w:val="24"/>
          <w:szCs w:val="24"/>
          <w:lang w:val="en-IN"/>
        </w:rPr>
        <w:t>For node(x) delete x from the list of identifiers. Append x to attached identifiers list for the node n found in step 2. Finally set node(x) to n.</w:t>
      </w:r>
    </w:p>
    <w:p w14:paraId="494331A3" w14:textId="431A83E8" w:rsidR="00BA3414" w:rsidRDefault="00A4732C" w:rsidP="000E78C8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de:(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Language </w:t>
      </w:r>
      <w:r w:rsidR="00C2135B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proofErr w:type="gramEnd"/>
      <w:r w:rsidR="00C2135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0E78C8">
        <w:rPr>
          <w:rFonts w:ascii="Times New Roman" w:eastAsia="Times New Roman" w:hAnsi="Times New Roman" w:cs="Times New Roman"/>
          <w:b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14:paraId="1E313950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stdio.h&gt;</w:t>
      </w:r>
    </w:p>
    <w:p w14:paraId="6170678F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string.h&gt;</w:t>
      </w:r>
    </w:p>
    <w:p w14:paraId="3041CD50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mpch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9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76E5345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0</w:t>
      </w:r>
      <w:proofErr w:type="gramStart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ft</w:t>
      </w:r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5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igh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5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0E7D7CC6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proofErr w:type="gram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indopr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7F287152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gram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explore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4D905C3C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left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362F56F8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righ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51283485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struc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0E78C8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exp</w:t>
      </w:r>
    </w:p>
    <w:p w14:paraId="0E73B6A6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0832BA1A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os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D1A28FA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op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FA2B4C6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proofErr w:type="gramStart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5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6FFDBB03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gram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main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73FC4CEF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31206DED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4425F5BD" w14:textId="45459901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proofErr w:type="spellStart"/>
      <w:proofErr w:type="gram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t\</w:t>
      </w:r>
      <w:proofErr w:type="spellStart"/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t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INTERMEDIATE</w:t>
      </w:r>
      <w:proofErr w:type="spellEnd"/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CODE GENERATION</w:t>
      </w:r>
      <w:r w:rsidR="009225E1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OF DAG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\n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7F5128ED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</w:p>
    <w:p w14:paraId="679C010F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proofErr w:type="spell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canf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proofErr w:type="gramStart"/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proofErr w:type="spellEnd"/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66E18B1E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proofErr w:type="spellStart"/>
      <w:proofErr w:type="gram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The intermediate code: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t\</w:t>
      </w:r>
      <w:proofErr w:type="spellStart"/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t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Expression</w:t>
      </w:r>
      <w:proofErr w:type="spellEnd"/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75A2E299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proofErr w:type="spellStart"/>
      <w:proofErr w:type="gram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indopr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04DC0C95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proofErr w:type="gram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explore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08DB737E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</w:p>
    <w:p w14:paraId="65EA6790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6C93E164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proofErr w:type="gram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indopr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003AB09E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66965777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30A667AB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: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7AE3E183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{</w:t>
      </w:r>
    </w:p>
    <w:p w14:paraId="134F48FE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Start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os</w:t>
      </w:r>
      <w:proofErr w:type="spellEnd"/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3AFE90D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proofErr w:type="gramStart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op</w:t>
      </w:r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: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E8C7B13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}</w:t>
      </w:r>
    </w:p>
    <w:p w14:paraId="1E5A8290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114F8F21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/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34329D09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{</w:t>
      </w:r>
    </w:p>
    <w:p w14:paraId="14BF3704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Start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os</w:t>
      </w:r>
      <w:proofErr w:type="spellEnd"/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6AE58A4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proofErr w:type="gramStart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op</w:t>
      </w:r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/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98B4A4A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}</w:t>
      </w:r>
    </w:p>
    <w:p w14:paraId="1FADFA5C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706A7076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*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3E69654A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{</w:t>
      </w:r>
    </w:p>
    <w:p w14:paraId="6C5F9CA0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Start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os</w:t>
      </w:r>
      <w:proofErr w:type="spellEnd"/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B0890AD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proofErr w:type="gramStart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op</w:t>
      </w:r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*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2A2FBB7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}</w:t>
      </w:r>
    </w:p>
    <w:p w14:paraId="419F5E2B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19EC646D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+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1CD57B0C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{</w:t>
      </w:r>
    </w:p>
    <w:p w14:paraId="44DE3FD8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Start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os</w:t>
      </w:r>
      <w:proofErr w:type="spellEnd"/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D441C0F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proofErr w:type="gramStart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op</w:t>
      </w:r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+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8F53614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}</w:t>
      </w:r>
    </w:p>
    <w:p w14:paraId="522873CF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74EF9E2B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-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793CCE3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{</w:t>
      </w:r>
    </w:p>
    <w:p w14:paraId="6C27DE47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Start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os</w:t>
      </w:r>
      <w:proofErr w:type="spellEnd"/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0874460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proofErr w:type="gramStart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op</w:t>
      </w:r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-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056F701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}</w:t>
      </w:r>
    </w:p>
    <w:p w14:paraId="534EE34A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14726687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gram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explore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03D3F7F4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75DBF3E0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227C6F9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proofErr w:type="gramStart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op</w:t>
      </w:r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1B08F5D5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{</w:t>
      </w:r>
    </w:p>
    <w:p w14:paraId="41CBA8C5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proofErr w:type="spell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left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proofErr w:type="gramStart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os</w:t>
      </w:r>
      <w:proofErr w:type="spellEnd"/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3D1676D7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righ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proofErr w:type="gramStart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os</w:t>
      </w:r>
      <w:proofErr w:type="spellEnd"/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21D9F7D0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proofErr w:type="gramStart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os</w:t>
      </w:r>
      <w:proofErr w:type="spellEnd"/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mpch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-;</w:t>
      </w:r>
    </w:p>
    <w:p w14:paraId="4204BB02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proofErr w:type="spellStart"/>
      <w:proofErr w:type="gram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t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c</w:t>
      </w:r>
      <w:proofErr w:type="spellEnd"/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:=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%c%s</w:t>
      </w:r>
      <w:proofErr w:type="spellEnd"/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t\</w:t>
      </w:r>
      <w:proofErr w:type="spellStart"/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t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os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f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op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ight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4A870A67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proofErr w:type="gramStart"/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&lt;</w:t>
      </w:r>
      <w:proofErr w:type="spell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trlen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39A6E09E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Start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proofErr w:type="gramEnd"/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$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5203E703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proofErr w:type="gramStart"/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proofErr w:type="spellEnd"/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7AC24137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proofErr w:type="spell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094CE71A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;</w:t>
      </w:r>
    </w:p>
    <w:p w14:paraId="664A7755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}</w:t>
      </w:r>
    </w:p>
    <w:p w14:paraId="51D0DC22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proofErr w:type="gram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righ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5499DF8A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E218D25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> {</w:t>
      </w:r>
    </w:p>
    <w:p w14:paraId="5830A061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proofErr w:type="spell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left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trlen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);</w:t>
      </w:r>
    </w:p>
    <w:p w14:paraId="5C857E35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proofErr w:type="spellStart"/>
      <w:proofErr w:type="gram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t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s</w:t>
      </w:r>
      <w:proofErr w:type="spellEnd"/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:=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s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igh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ft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08479059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}</w:t>
      </w:r>
    </w:p>
    <w:p w14:paraId="3C7958AF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proofErr w:type="spellStart"/>
      <w:proofErr w:type="gram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t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s</w:t>
      </w:r>
      <w:proofErr w:type="spellEnd"/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:=  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c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igh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--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os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;</w:t>
      </w:r>
    </w:p>
    <w:p w14:paraId="164C0DD0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7EBAAF0A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5ADA019A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proofErr w:type="gram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left</w:t>
      </w:r>
      <w:proofErr w:type="spell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787C4B3B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535F11EA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w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lag</w:t>
      </w:r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13F250A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-;</w:t>
      </w:r>
    </w:p>
    <w:p w14:paraId="6E7C9ABD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proofErr w:type="gramStart"/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!= -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&amp;&amp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]!= 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+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&amp;&amp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*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=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-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/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: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3D494803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{</w:t>
      </w:r>
    </w:p>
    <w:p w14:paraId="3F5C6A24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proofErr w:type="gramStart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proofErr w:type="gramEnd"/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$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&amp;&amp;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lag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5760B2C1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{</w:t>
      </w:r>
    </w:p>
    <w:p w14:paraId="33B6817D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f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w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proofErr w:type="gramStart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]=</w:t>
      </w:r>
      <w:proofErr w:type="gramEnd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7B92570C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f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w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82261DE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$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A115AE4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lag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6D89D1E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}</w:t>
      </w:r>
    </w:p>
    <w:p w14:paraId="5F105BE4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-;</w:t>
      </w:r>
    </w:p>
    <w:p w14:paraId="11A22B6C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}</w:t>
      </w:r>
    </w:p>
    <w:p w14:paraId="15688FCD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67615C79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gramStart"/>
      <w:r w:rsidRPr="000E78C8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frigh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1D258638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439ADA46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w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lag</w:t>
      </w:r>
      <w:proofErr w:type="gramEnd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6B497A8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;</w:t>
      </w:r>
    </w:p>
    <w:p w14:paraId="792AD4E8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</w:t>
      </w:r>
      <w:proofErr w:type="gramStart"/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!= -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&amp;&amp;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]!= 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+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*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=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: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-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amp;&amp;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/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7B36B00E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{</w:t>
      </w:r>
    </w:p>
    <w:p w14:paraId="7C0CF8F3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proofErr w:type="gramStart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proofErr w:type="gramEnd"/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$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&amp;&amp;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lag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18B789D3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{</w:t>
      </w:r>
    </w:p>
    <w:p w14:paraId="542F2DC1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igh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w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proofErr w:type="gramStart"/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]=</w:t>
      </w:r>
      <w:proofErr w:type="gramEnd"/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30FB379B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ight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w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090FDC4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r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0E78C8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$'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4564147B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lag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0E78C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B728914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}</w:t>
      </w:r>
    </w:p>
    <w:p w14:paraId="6401884C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0E78C8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x</w:t>
      </w: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;</w:t>
      </w:r>
    </w:p>
    <w:p w14:paraId="29D6C91E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}</w:t>
      </w:r>
    </w:p>
    <w:p w14:paraId="2FEE40E4" w14:textId="77777777" w:rsidR="000E78C8" w:rsidRPr="000E78C8" w:rsidRDefault="000E78C8" w:rsidP="000E78C8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E78C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6B432742" w14:textId="77777777" w:rsidR="000E78C8" w:rsidRPr="000E78C8" w:rsidRDefault="000E78C8" w:rsidP="000E78C8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68175E5" w14:textId="77777777" w:rsidR="00796673" w:rsidRDefault="00796673">
      <w:pPr>
        <w:pBdr>
          <w:top w:val="nil"/>
          <w:left w:val="nil"/>
          <w:bottom w:val="nil"/>
          <w:right w:val="nil"/>
          <w:between w:val="nil"/>
        </w:pBdr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</w:pPr>
    </w:p>
    <w:p w14:paraId="78EA6F8F" w14:textId="18F412C9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utput:</w:t>
      </w:r>
    </w:p>
    <w:p w14:paraId="54C6BB15" w14:textId="77808E88" w:rsidR="00595DEA" w:rsidRDefault="00FA08BC" w:rsidP="00E41993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A08BC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19E8E87A" wp14:editId="2D0898CD">
            <wp:extent cx="5943600" cy="37738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01BCB" w14:textId="452E1C8C" w:rsidR="00773377" w:rsidRDefault="00773377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E0BF5F5" w14:textId="0527543B" w:rsidR="00157636" w:rsidRDefault="00157636" w:rsidP="00B741C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FD22193" w14:textId="483BFBF0" w:rsidR="00E41993" w:rsidRPr="006D0753" w:rsidRDefault="00E41993" w:rsidP="006D075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sult</w:t>
      </w:r>
      <w:r w:rsidR="00A4732C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mplementation </w:t>
      </w:r>
      <w:r w:rsidR="00FB111B"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 w:rsidR="00FA08BC">
        <w:rPr>
          <w:rFonts w:ascii="Times New Roman" w:eastAsia="Times New Roman" w:hAnsi="Times New Roman" w:cs="Times New Roman"/>
          <w:sz w:val="24"/>
          <w:szCs w:val="24"/>
        </w:rPr>
        <w:t>Control Flow Analysis</w:t>
      </w:r>
      <w:r w:rsidR="00BA341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as been completed and verified</w:t>
      </w:r>
      <w:r w:rsidR="00FB111B">
        <w:rPr>
          <w:rFonts w:ascii="Times New Roman" w:eastAsia="Times New Roman" w:hAnsi="Times New Roman" w:cs="Times New Roman"/>
          <w:sz w:val="24"/>
          <w:szCs w:val="24"/>
        </w:rPr>
        <w:t>.</w:t>
      </w:r>
    </w:p>
    <w:sectPr w:rsidR="00E41993" w:rsidRPr="006D0753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DB17D" w14:textId="77777777" w:rsidR="00534191" w:rsidRDefault="00534191">
      <w:pPr>
        <w:spacing w:before="0" w:line="240" w:lineRule="auto"/>
      </w:pPr>
      <w:r>
        <w:separator/>
      </w:r>
    </w:p>
  </w:endnote>
  <w:endnote w:type="continuationSeparator" w:id="0">
    <w:p w14:paraId="6BCC1F51" w14:textId="77777777" w:rsidR="00534191" w:rsidRDefault="00534191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roxima Nova">
    <w:altName w:val="Tahoma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FA398" w14:textId="77777777" w:rsidR="00595DEA" w:rsidRDefault="00A4732C">
    <w:pPr>
      <w:pBdr>
        <w:top w:val="nil"/>
        <w:left w:val="nil"/>
        <w:bottom w:val="nil"/>
        <w:right w:val="nil"/>
        <w:between w:val="nil"/>
      </w:pBdr>
      <w:jc w:val="right"/>
    </w:pPr>
    <w:r>
      <w:fldChar w:fldCharType="begin"/>
    </w:r>
    <w:r>
      <w:instrText>PAGE</w:instrText>
    </w:r>
    <w:r>
      <w:fldChar w:fldCharType="separate"/>
    </w:r>
    <w:r w:rsidR="005F5402">
      <w:rPr>
        <w:noProof/>
      </w:rPr>
      <w:t>1</w:t>
    </w:r>
    <w:r>
      <w:fldChar w:fldCharType="end"/>
    </w:r>
    <w:r>
      <w:rPr>
        <w:noProof/>
      </w:rPr>
      <w:drawing>
        <wp:anchor distT="0" distB="0" distL="0" distR="0" simplePos="0" relativeHeight="251661312" behindDoc="0" locked="0" layoutInCell="1" hidden="0" allowOverlap="1" wp14:anchorId="0866EE25" wp14:editId="6FCAAEEC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3" name="image3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3FCBD" w14:textId="77777777" w:rsidR="00595DEA" w:rsidRDefault="00A4732C">
    <w:pPr>
      <w:pBdr>
        <w:top w:val="nil"/>
        <w:left w:val="nil"/>
        <w:bottom w:val="nil"/>
        <w:right w:val="nil"/>
        <w:between w:val="nil"/>
      </w:pBdr>
      <w:jc w:val="right"/>
    </w:pPr>
    <w:r>
      <w:rPr>
        <w:noProof/>
      </w:rPr>
      <w:drawing>
        <wp:anchor distT="0" distB="0" distL="0" distR="0" simplePos="0" relativeHeight="251662336" behindDoc="0" locked="0" layoutInCell="1" hidden="0" allowOverlap="1" wp14:anchorId="7C580BB5" wp14:editId="58C615D0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2" name="image3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CFEF2" w14:textId="77777777" w:rsidR="00534191" w:rsidRDefault="00534191">
      <w:pPr>
        <w:spacing w:before="0" w:line="240" w:lineRule="auto"/>
      </w:pPr>
      <w:r>
        <w:separator/>
      </w:r>
    </w:p>
  </w:footnote>
  <w:footnote w:type="continuationSeparator" w:id="0">
    <w:p w14:paraId="4F50A21B" w14:textId="77777777" w:rsidR="00534191" w:rsidRDefault="00534191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0871E" w14:textId="27E47D62" w:rsidR="00595DEA" w:rsidRDefault="00A4732C">
    <w:pPr>
      <w:pBdr>
        <w:top w:val="nil"/>
        <w:left w:val="nil"/>
        <w:bottom w:val="nil"/>
        <w:right w:val="nil"/>
        <w:between w:val="nil"/>
      </w:pBdr>
      <w:spacing w:before="640"/>
      <w:rPr>
        <w:color w:val="666666"/>
        <w:sz w:val="20"/>
        <w:szCs w:val="20"/>
      </w:rPr>
    </w:pPr>
    <w:r>
      <w:rPr>
        <w:color w:val="666666"/>
        <w:sz w:val="20"/>
        <w:szCs w:val="20"/>
      </w:rPr>
      <w:t xml:space="preserve">CD </w:t>
    </w:r>
    <w:r w:rsidR="005F5402">
      <w:rPr>
        <w:color w:val="666666"/>
        <w:sz w:val="20"/>
        <w:szCs w:val="20"/>
      </w:rPr>
      <w:t xml:space="preserve">Lab Experiment </w:t>
    </w:r>
    <w:r w:rsidR="00161CCC">
      <w:rPr>
        <w:color w:val="666666"/>
        <w:sz w:val="20"/>
        <w:szCs w:val="20"/>
      </w:rPr>
      <w:t>1</w:t>
    </w:r>
    <w:r w:rsidR="009225E1">
      <w:rPr>
        <w:color w:val="666666"/>
        <w:sz w:val="20"/>
        <w:szCs w:val="20"/>
      </w:rPr>
      <w:t>3</w:t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 w:rsidR="005F5402" w:rsidRPr="005F5402">
      <w:rPr>
        <w:color w:val="666666"/>
        <w:sz w:val="20"/>
        <w:szCs w:val="20"/>
      </w:rPr>
      <w:t>Ashwin Prakash</w:t>
    </w:r>
    <w:r>
      <w:rPr>
        <w:color w:val="666666"/>
        <w:sz w:val="20"/>
        <w:szCs w:val="20"/>
      </w:rPr>
      <w:t xml:space="preserve"> | RA19110260100</w:t>
    </w:r>
    <w:r>
      <w:rPr>
        <w:noProof/>
      </w:rPr>
      <w:drawing>
        <wp:anchor distT="0" distB="0" distL="0" distR="0" simplePos="0" relativeHeight="251658240" behindDoc="0" locked="0" layoutInCell="1" hidden="0" allowOverlap="1" wp14:anchorId="389064AA" wp14:editId="1672A401">
          <wp:simplePos x="0" y="0"/>
          <wp:positionH relativeFrom="column">
            <wp:posOffset>-914399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1" name="image3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9264" behindDoc="0" locked="0" layoutInCell="1" hidden="0" allowOverlap="1" wp14:anchorId="470A7076" wp14:editId="76893E3F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8" name="image3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5F5402">
      <w:rPr>
        <w:color w:val="666666"/>
        <w:sz w:val="20"/>
        <w:szCs w:val="20"/>
      </w:rPr>
      <w:t>48</w:t>
    </w:r>
  </w:p>
  <w:p w14:paraId="71FC6516" w14:textId="77777777" w:rsidR="00595DEA" w:rsidRDefault="00A4732C">
    <w:pPr>
      <w:pBdr>
        <w:top w:val="nil"/>
        <w:left w:val="nil"/>
        <w:bottom w:val="nil"/>
        <w:right w:val="nil"/>
        <w:between w:val="nil"/>
      </w:pBdr>
      <w:rPr>
        <w:color w:val="666666"/>
        <w:sz w:val="20"/>
        <w:szCs w:val="20"/>
      </w:rPr>
    </w:pPr>
    <w:r>
      <w:rPr>
        <w:noProof/>
        <w:color w:val="666666"/>
        <w:sz w:val="20"/>
        <w:szCs w:val="20"/>
      </w:rPr>
      <w:drawing>
        <wp:inline distT="114300" distB="114300" distL="114300" distR="114300" wp14:anchorId="0A25FFDC" wp14:editId="6ED54FE5">
          <wp:extent cx="447675" cy="57150"/>
          <wp:effectExtent l="0" t="0" r="0" b="0"/>
          <wp:docPr id="5" name="image1.png" descr="short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short line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47675" cy="57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7246D" w14:textId="77777777" w:rsidR="00595DEA" w:rsidRDefault="00A4732C">
    <w:pPr>
      <w:pBdr>
        <w:top w:val="nil"/>
        <w:left w:val="nil"/>
        <w:bottom w:val="nil"/>
        <w:right w:val="nil"/>
        <w:between w:val="nil"/>
      </w:pBdr>
      <w:spacing w:before="640"/>
    </w:pPr>
    <w:r>
      <w:rPr>
        <w:noProof/>
      </w:rPr>
      <w:drawing>
        <wp:anchor distT="0" distB="0" distL="0" distR="0" simplePos="0" relativeHeight="251660288" behindDoc="0" locked="0" layoutInCell="1" hidden="0" allowOverlap="1" wp14:anchorId="4DA57763" wp14:editId="5FE20148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4" name="image3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B18F5"/>
    <w:multiLevelType w:val="hybridMultilevel"/>
    <w:tmpl w:val="2836E4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5361B0"/>
    <w:multiLevelType w:val="hybridMultilevel"/>
    <w:tmpl w:val="E07C6FC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4FC375F"/>
    <w:multiLevelType w:val="hybridMultilevel"/>
    <w:tmpl w:val="2836E4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153D41"/>
    <w:multiLevelType w:val="multilevel"/>
    <w:tmpl w:val="470619EE"/>
    <w:lvl w:ilvl="0">
      <w:start w:val="1"/>
      <w:numFmt w:val="decimal"/>
      <w:lvlText w:val="%1)"/>
      <w:lvlJc w:val="left"/>
      <w:pPr>
        <w:ind w:left="785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2AF7793E"/>
    <w:multiLevelType w:val="hybridMultilevel"/>
    <w:tmpl w:val="4E5EE71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083C09"/>
    <w:multiLevelType w:val="hybridMultilevel"/>
    <w:tmpl w:val="B3C2CE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30767C"/>
    <w:multiLevelType w:val="hybridMultilevel"/>
    <w:tmpl w:val="2836E4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3A40EA"/>
    <w:multiLevelType w:val="multilevel"/>
    <w:tmpl w:val="359CF46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56F65BB3"/>
    <w:multiLevelType w:val="hybridMultilevel"/>
    <w:tmpl w:val="70FC16CC"/>
    <w:lvl w:ilvl="0" w:tplc="C494DD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6B3ECA"/>
    <w:multiLevelType w:val="hybridMultilevel"/>
    <w:tmpl w:val="2836E4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450B16"/>
    <w:multiLevelType w:val="hybridMultilevel"/>
    <w:tmpl w:val="6DFA6F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4E7335"/>
    <w:multiLevelType w:val="hybridMultilevel"/>
    <w:tmpl w:val="33C2ECD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FB7892"/>
    <w:multiLevelType w:val="hybridMultilevel"/>
    <w:tmpl w:val="2836E4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B24566"/>
    <w:multiLevelType w:val="hybridMultilevel"/>
    <w:tmpl w:val="D174DB04"/>
    <w:lvl w:ilvl="0" w:tplc="46E426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0352186">
    <w:abstractNumId w:val="3"/>
  </w:num>
  <w:num w:numId="2" w16cid:durableId="1396005836">
    <w:abstractNumId w:val="5"/>
  </w:num>
  <w:num w:numId="3" w16cid:durableId="461119517">
    <w:abstractNumId w:val="10"/>
  </w:num>
  <w:num w:numId="4" w16cid:durableId="1344085098">
    <w:abstractNumId w:val="11"/>
  </w:num>
  <w:num w:numId="5" w16cid:durableId="544029431">
    <w:abstractNumId w:val="4"/>
  </w:num>
  <w:num w:numId="6" w16cid:durableId="1705522366">
    <w:abstractNumId w:val="1"/>
  </w:num>
  <w:num w:numId="7" w16cid:durableId="2068257514">
    <w:abstractNumId w:val="12"/>
  </w:num>
  <w:num w:numId="8" w16cid:durableId="2093233675">
    <w:abstractNumId w:val="2"/>
  </w:num>
  <w:num w:numId="9" w16cid:durableId="1432317380">
    <w:abstractNumId w:val="6"/>
  </w:num>
  <w:num w:numId="10" w16cid:durableId="621768199">
    <w:abstractNumId w:val="0"/>
  </w:num>
  <w:num w:numId="11" w16cid:durableId="526915757">
    <w:abstractNumId w:val="9"/>
  </w:num>
  <w:num w:numId="12" w16cid:durableId="2146964996">
    <w:abstractNumId w:val="7"/>
  </w:num>
  <w:num w:numId="13" w16cid:durableId="937567948">
    <w:abstractNumId w:val="13"/>
  </w:num>
  <w:num w:numId="14" w16cid:durableId="203017995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NDK1MDIyNDOyNDNT0lEKTi0uzszPAykwNKoFAG5uw/ctAAAA"/>
  </w:docVars>
  <w:rsids>
    <w:rsidRoot w:val="00595DEA"/>
    <w:rsid w:val="0000526D"/>
    <w:rsid w:val="00043ABB"/>
    <w:rsid w:val="00066995"/>
    <w:rsid w:val="00095AF1"/>
    <w:rsid w:val="000D43A7"/>
    <w:rsid w:val="000E78C8"/>
    <w:rsid w:val="00112620"/>
    <w:rsid w:val="001405DE"/>
    <w:rsid w:val="00157636"/>
    <w:rsid w:val="00161CCC"/>
    <w:rsid w:val="0024466E"/>
    <w:rsid w:val="00275C4E"/>
    <w:rsid w:val="002A6E4F"/>
    <w:rsid w:val="00315116"/>
    <w:rsid w:val="003548E6"/>
    <w:rsid w:val="00371332"/>
    <w:rsid w:val="003B700B"/>
    <w:rsid w:val="00416B35"/>
    <w:rsid w:val="00445F84"/>
    <w:rsid w:val="00451001"/>
    <w:rsid w:val="004B0EB2"/>
    <w:rsid w:val="0053198E"/>
    <w:rsid w:val="00534191"/>
    <w:rsid w:val="00547A0D"/>
    <w:rsid w:val="005675E7"/>
    <w:rsid w:val="005712A6"/>
    <w:rsid w:val="00595DEA"/>
    <w:rsid w:val="005C1256"/>
    <w:rsid w:val="005E2278"/>
    <w:rsid w:val="005F5402"/>
    <w:rsid w:val="006B2C01"/>
    <w:rsid w:val="006D0753"/>
    <w:rsid w:val="00730855"/>
    <w:rsid w:val="00734F50"/>
    <w:rsid w:val="00773377"/>
    <w:rsid w:val="00796673"/>
    <w:rsid w:val="007A03E7"/>
    <w:rsid w:val="00830082"/>
    <w:rsid w:val="00897AEF"/>
    <w:rsid w:val="008A15E8"/>
    <w:rsid w:val="008B68F6"/>
    <w:rsid w:val="009225E1"/>
    <w:rsid w:val="00977C12"/>
    <w:rsid w:val="009803BC"/>
    <w:rsid w:val="00A4732C"/>
    <w:rsid w:val="00A87A43"/>
    <w:rsid w:val="00A928FE"/>
    <w:rsid w:val="00AC6DF0"/>
    <w:rsid w:val="00B741CD"/>
    <w:rsid w:val="00BA3414"/>
    <w:rsid w:val="00BF0B5B"/>
    <w:rsid w:val="00C2135B"/>
    <w:rsid w:val="00C81814"/>
    <w:rsid w:val="00CD7744"/>
    <w:rsid w:val="00CE1141"/>
    <w:rsid w:val="00CF463A"/>
    <w:rsid w:val="00CF7DF1"/>
    <w:rsid w:val="00D0280A"/>
    <w:rsid w:val="00D51DE9"/>
    <w:rsid w:val="00DC15A9"/>
    <w:rsid w:val="00E05B2B"/>
    <w:rsid w:val="00E40EA0"/>
    <w:rsid w:val="00E41993"/>
    <w:rsid w:val="00E83275"/>
    <w:rsid w:val="00ED7EAB"/>
    <w:rsid w:val="00F3330E"/>
    <w:rsid w:val="00FA066A"/>
    <w:rsid w:val="00FA08BC"/>
    <w:rsid w:val="00FB111B"/>
    <w:rsid w:val="00FB1C59"/>
    <w:rsid w:val="00FC4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7D2573"/>
  <w15:docId w15:val="{C52111DF-7345-47F0-A757-F3244556C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roxima Nova" w:eastAsia="Proxima Nova" w:hAnsi="Proxima Nova" w:cs="Proxima Nova"/>
        <w:sz w:val="22"/>
        <w:szCs w:val="22"/>
        <w:lang w:val="en" w:eastAsia="en-IN" w:bidi="ar-SA"/>
      </w:rPr>
    </w:rPrDefault>
    <w:pPrDefault>
      <w:pPr>
        <w:spacing w:before="20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/>
      <w:outlineLvl w:val="0"/>
    </w:pPr>
    <w:rPr>
      <w:color w:val="039BE5"/>
      <w:sz w:val="36"/>
      <w:szCs w:val="3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color w:val="E61A1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color w:val="008A05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1440" w:line="240" w:lineRule="auto"/>
    </w:pPr>
    <w:rPr>
      <w:b/>
      <w:color w:val="404040"/>
      <w:sz w:val="96"/>
      <w:szCs w:val="9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F540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5402"/>
  </w:style>
  <w:style w:type="paragraph" w:styleId="Footer">
    <w:name w:val="footer"/>
    <w:basedOn w:val="Normal"/>
    <w:link w:val="FooterChar"/>
    <w:uiPriority w:val="99"/>
    <w:unhideWhenUsed/>
    <w:rsid w:val="005F540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5402"/>
  </w:style>
  <w:style w:type="paragraph" w:styleId="ListParagraph">
    <w:name w:val="List Paragraph"/>
    <w:basedOn w:val="Normal"/>
    <w:uiPriority w:val="34"/>
    <w:qFormat/>
    <w:rsid w:val="00157636"/>
    <w:pPr>
      <w:ind w:left="720"/>
      <w:contextualSpacing/>
    </w:pPr>
  </w:style>
  <w:style w:type="paragraph" w:customStyle="1" w:styleId="msonormal0">
    <w:name w:val="msonormal"/>
    <w:basedOn w:val="Normal"/>
    <w:rsid w:val="00BF0B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48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06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4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1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4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0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8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2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1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7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5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2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9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8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1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5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1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2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90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9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2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4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5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4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5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0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2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49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0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30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4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3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6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7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7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1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5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4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2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7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6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1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0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2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3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3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8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9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3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0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1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2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4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9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5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3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4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7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6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3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8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51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18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47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0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1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9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1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7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4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8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6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3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7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5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5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0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9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6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0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9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6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7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9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64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3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7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3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4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5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6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3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95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3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57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5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9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3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5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2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05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58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8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8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1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6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1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7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2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0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1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8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2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4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8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1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7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4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5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6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8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9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3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8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2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8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5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4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6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5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4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3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4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5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2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3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8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6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9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3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3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91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88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5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9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4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91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0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7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3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9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3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9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8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7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3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7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7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4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3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9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4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7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5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7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2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2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6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7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7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0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3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8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6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8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2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2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8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4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9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1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5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1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1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8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3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2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46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83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99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0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0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8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1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59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9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9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6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9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8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5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5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7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8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4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5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4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8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6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8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3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8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9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9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1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3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7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9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9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4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58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26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23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7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9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1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0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0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8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0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6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4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5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8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9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5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7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2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7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6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2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0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9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4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4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8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2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3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8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0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0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7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7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9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5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32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32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7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0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7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2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1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3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3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1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7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5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6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6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ACFFF-0F95-4CC4-A579-6470A5338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04</Words>
  <Characters>230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win Prakash</dc:creator>
  <cp:lastModifiedBy>Ashwin Prakash</cp:lastModifiedBy>
  <cp:revision>2</cp:revision>
  <cp:lastPrinted>2022-03-22T06:11:00Z</cp:lastPrinted>
  <dcterms:created xsi:type="dcterms:W3CDTF">2022-04-24T06:52:00Z</dcterms:created>
  <dcterms:modified xsi:type="dcterms:W3CDTF">2022-04-24T06:52:00Z</dcterms:modified>
</cp:coreProperties>
</file>